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5D901" w14:textId="77777777" w:rsidR="00546FA8" w:rsidRDefault="00546FA8" w:rsidP="00546FA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7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57E5F5BF" w14:textId="3DE2B954" w:rsidR="00F223E3" w:rsidRDefault="00546FA8" w:rsidP="00546FA8">
      <w:pPr>
        <w:pStyle w:val="Header"/>
        <w:rPr>
          <w:sz w:val="22"/>
          <w:szCs w:val="22"/>
        </w:rPr>
      </w:pPr>
      <w:r>
        <w:rPr>
          <w:sz w:val="24"/>
        </w:rPr>
        <w:t>Athens, Greece, 27th February - 3rd March 2023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F39C0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8682F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07743"/>
    <w:rsid w:val="00EB746A"/>
    <w:rsid w:val="00F20EB7"/>
    <w:rsid w:val="00F223E3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28.623_CR0219R1_(Rel-18)_e_5GMDT</cp:lastModifiedBy>
  <cp:revision>9</cp:revision>
  <dcterms:created xsi:type="dcterms:W3CDTF">2021-10-26T08:00:00Z</dcterms:created>
  <dcterms:modified xsi:type="dcterms:W3CDTF">2023-01-27T15:27:00Z</dcterms:modified>
</cp:coreProperties>
</file>